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6DC4A7F7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96D03">
        <w:rPr>
          <w:rFonts w:cs="Arial"/>
          <w:sz w:val="20"/>
        </w:rPr>
        <w:t>8L9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896D03">
        <w:rPr>
          <w:rFonts w:cs="Arial"/>
          <w:color w:val="000000" w:themeColor="text1"/>
          <w:sz w:val="20"/>
        </w:rPr>
        <w:t>5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293C96" w:rsidRPr="00CC12C3">
        <w:rPr>
          <w:rFonts w:cs="Arial"/>
          <w:color w:val="000000" w:themeColor="text1"/>
          <w:sz w:val="20"/>
        </w:rPr>
        <w:t>0</w:t>
      </w:r>
      <w:r w:rsidR="00896D03">
        <w:rPr>
          <w:rFonts w:cs="Arial"/>
          <w:color w:val="000000" w:themeColor="text1"/>
          <w:sz w:val="20"/>
        </w:rPr>
        <w:t>2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proofErr w:type="gramStart"/>
      <w:r w:rsidRPr="000C0BF9">
        <w:rPr>
          <w:rFonts w:cs="Arial"/>
          <w:i/>
          <w:sz w:val="18"/>
          <w:szCs w:val="18"/>
        </w:rPr>
        <w:t>Interpretation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2B7DB782" w:rsidR="00417505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761CAC5B" wp14:editId="51AF7700">
            <wp:extent cx="5793288" cy="1503485"/>
            <wp:effectExtent l="0" t="0" r="0" b="1905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93" cy="154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A29B0" w14:textId="77777777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F5B804" w14:textId="0B1D8DE5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1F808EE4" wp14:editId="7E1FC3E9">
            <wp:extent cx="5793288" cy="1503485"/>
            <wp:effectExtent l="0" t="0" r="0" b="1905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588" cy="151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DE41D" w14:textId="77777777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CCFD94" w14:textId="753777F1" w:rsidR="00417505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369539BA" wp14:editId="42D86A7E">
            <wp:extent cx="4035669" cy="1358542"/>
            <wp:effectExtent l="0" t="0" r="3175" b="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491" cy="1383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8FC84" w14:textId="06E2FA84" w:rsidR="00A67F26" w:rsidRDefault="00A67F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D617B" w14:textId="331BA095" w:rsid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560ABA3" w14:textId="5BD798F2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0E9F2B0B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4B195E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4B195E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>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>
        <w:rPr>
          <w:rFonts w:cs="Arial"/>
          <w:b w:val="0"/>
          <w:color w:val="auto"/>
          <w:sz w:val="18"/>
          <w:vertAlign w:val="baseline"/>
        </w:rPr>
        <w:t>, 48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4B195E">
        <w:rPr>
          <w:rFonts w:cs="Arial"/>
          <w:b w:val="0"/>
          <w:color w:val="auto"/>
          <w:sz w:val="18"/>
          <w:vertAlign w:val="baseline"/>
        </w:rPr>
        <w:t>,</w:t>
      </w:r>
      <w:r w:rsidR="00801E36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4B195E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4B195E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44016C" w:rsidRDefault="00C97A8F" w:rsidP="00A13068">
      <w:pPr>
        <w:pStyle w:val="PIfotnoter"/>
        <w:ind w:left="0" w:firstLine="0"/>
        <w:rPr>
          <w:b w:val="0"/>
          <w:sz w:val="18"/>
          <w:vertAlign w:val="baseline"/>
        </w:rPr>
      </w:pPr>
      <w:r>
        <w:rPr>
          <w:rFonts w:cs="Arial"/>
          <w:b w:val="0"/>
          <w:sz w:val="18"/>
          <w:vertAlign w:val="baseline"/>
        </w:rPr>
        <w:t xml:space="preserve">Primer mixes 1, 2, 18, </w:t>
      </w:r>
      <w:r w:rsidR="00A13068" w:rsidRPr="0044016C">
        <w:rPr>
          <w:rFonts w:cs="Arial"/>
          <w:b w:val="0"/>
          <w:sz w:val="18"/>
          <w:vertAlign w:val="baseline"/>
        </w:rPr>
        <w:t>27</w:t>
      </w:r>
      <w:r>
        <w:rPr>
          <w:rFonts w:cs="Arial"/>
          <w:b w:val="0"/>
          <w:sz w:val="18"/>
          <w:vertAlign w:val="baseline"/>
        </w:rPr>
        <w:t xml:space="preserve"> and 33</w:t>
      </w:r>
      <w:r w:rsidR="00A13068" w:rsidRPr="0044016C">
        <w:rPr>
          <w:rFonts w:cs="Arial"/>
          <w:b w:val="0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44016C">
        <w:rPr>
          <w:rFonts w:cs="Arial"/>
          <w:b w:val="0"/>
          <w:sz w:val="18"/>
          <w:vertAlign w:val="baseline"/>
        </w:rPr>
        <w:t xml:space="preserve">Primer mixes 55 and 58 may give rise to a long unspecific amplification product. </w:t>
      </w:r>
      <w:r w:rsidRPr="0044016C">
        <w:rPr>
          <w:b w:val="0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b w:val="0"/>
          <w:sz w:val="18"/>
          <w:vertAlign w:val="baseline"/>
        </w:rPr>
        <w:t>Primer mix 6</w:t>
      </w:r>
      <w:r w:rsidR="00634B0F">
        <w:rPr>
          <w:b w:val="0"/>
          <w:sz w:val="18"/>
          <w:vertAlign w:val="baseline"/>
        </w:rPr>
        <w:t>4</w:t>
      </w:r>
      <w:r w:rsidRPr="00A13068">
        <w:rPr>
          <w:b w:val="0"/>
          <w:sz w:val="18"/>
          <w:vertAlign w:val="baseline"/>
        </w:rPr>
        <w:t xml:space="preserve"> contains a negative control, which will amplify </w:t>
      </w:r>
      <w:r w:rsidR="00216F64">
        <w:rPr>
          <w:b w:val="0"/>
          <w:sz w:val="18"/>
          <w:vertAlign w:val="baseline"/>
        </w:rPr>
        <w:t>the majority</w:t>
      </w:r>
      <w:r w:rsidRPr="00A13068">
        <w:rPr>
          <w:b w:val="0"/>
          <w:sz w:val="18"/>
          <w:vertAlign w:val="baseline"/>
        </w:rPr>
        <w:t xml:space="preserve"> of</w:t>
      </w:r>
      <w:r w:rsidR="00216F64">
        <w:rPr>
          <w:b w:val="0"/>
          <w:sz w:val="18"/>
          <w:vertAlign w:val="baseline"/>
        </w:rPr>
        <w:t xml:space="preserve"> the</w:t>
      </w:r>
      <w:r w:rsidRPr="00A13068">
        <w:rPr>
          <w:b w:val="0"/>
          <w:sz w:val="18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40A6BFF9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1A4CA37C" w:rsidR="004504A9" w:rsidRDefault="00C47625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C47625">
        <w:lastRenderedPageBreak/>
        <w:drawing>
          <wp:anchor distT="0" distB="0" distL="114300" distR="114300" simplePos="0" relativeHeight="251658240" behindDoc="0" locked="0" layoutInCell="1" allowOverlap="1" wp14:anchorId="5F1B559E" wp14:editId="658752E9">
            <wp:simplePos x="0" y="0"/>
            <wp:positionH relativeFrom="column">
              <wp:posOffset>635</wp:posOffset>
            </wp:positionH>
            <wp:positionV relativeFrom="page">
              <wp:posOffset>1188085</wp:posOffset>
            </wp:positionV>
            <wp:extent cx="8892000" cy="5623200"/>
            <wp:effectExtent l="0" t="0" r="4445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000" cy="562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6C6DEDC0" w:rsidR="00FA6DEC" w:rsidRDefault="00F92E3B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F92E3B">
        <w:rPr>
          <w:noProof/>
        </w:rPr>
        <w:lastRenderedPageBreak/>
        <w:drawing>
          <wp:inline distT="0" distB="0" distL="0" distR="0" wp14:anchorId="1227068F" wp14:editId="595D45CF">
            <wp:extent cx="8911857" cy="5741376"/>
            <wp:effectExtent l="0" t="0" r="3810" b="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935" cy="574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504A9">
        <w:br w:type="page"/>
      </w:r>
    </w:p>
    <w:p w14:paraId="21B6CC31" w14:textId="2479DF72" w:rsidR="001335D9" w:rsidRPr="007C607D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92E3B">
        <w:rPr>
          <w:noProof/>
        </w:rPr>
        <w:lastRenderedPageBreak/>
        <w:drawing>
          <wp:inline distT="0" distB="0" distL="0" distR="0" wp14:anchorId="13D93FC7" wp14:editId="335FDE0F">
            <wp:extent cx="9091246" cy="4751364"/>
            <wp:effectExtent l="0" t="0" r="0" b="0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7857" cy="4754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77F4C">
        <w:br w:type="page"/>
      </w:r>
    </w:p>
    <w:p w14:paraId="10149313" w14:textId="2C44B4A3" w:rsidR="00593F4C" w:rsidRDefault="00C4762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C47625">
        <w:lastRenderedPageBreak/>
        <w:drawing>
          <wp:anchor distT="0" distB="0" distL="114300" distR="114300" simplePos="0" relativeHeight="251659264" behindDoc="0" locked="0" layoutInCell="1" allowOverlap="1" wp14:anchorId="3610859A" wp14:editId="521673F0">
            <wp:simplePos x="0" y="0"/>
            <wp:positionH relativeFrom="column">
              <wp:posOffset>1242</wp:posOffset>
            </wp:positionH>
            <wp:positionV relativeFrom="page">
              <wp:posOffset>1375576</wp:posOffset>
            </wp:positionV>
            <wp:extent cx="8892000" cy="5349600"/>
            <wp:effectExtent l="0" t="0" r="4445" b="381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0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AFE52" w14:textId="624EDDDD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6A455AF4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59CFEDB6" w:rsidR="00EC0FE5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rPr>
          <w:noProof/>
        </w:rPr>
        <w:drawing>
          <wp:inline distT="0" distB="0" distL="0" distR="0" wp14:anchorId="6A3F889E" wp14:editId="453F77F6">
            <wp:extent cx="8789575" cy="4255476"/>
            <wp:effectExtent l="0" t="0" r="0" b="0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501" cy="426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15197" w14:textId="19287D45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46152CE9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97E9046" w14:textId="3568B7CB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293E1CED" w:rsidR="00605480" w:rsidRDefault="00C4762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C47625">
        <w:lastRenderedPageBreak/>
        <w:drawing>
          <wp:anchor distT="0" distB="0" distL="114300" distR="114300" simplePos="0" relativeHeight="251660288" behindDoc="0" locked="0" layoutInCell="1" allowOverlap="1" wp14:anchorId="64B38A64" wp14:editId="24B61FB5">
            <wp:simplePos x="0" y="0"/>
            <wp:positionH relativeFrom="column">
              <wp:posOffset>1242</wp:posOffset>
            </wp:positionH>
            <wp:positionV relativeFrom="page">
              <wp:posOffset>1248355</wp:posOffset>
            </wp:positionV>
            <wp:extent cx="8892000" cy="4827600"/>
            <wp:effectExtent l="0" t="0" r="4445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000" cy="48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55E5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EB081F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47715E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07862AB8" w:rsidR="00605480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rPr>
          <w:noProof/>
        </w:rPr>
        <w:lastRenderedPageBreak/>
        <w:drawing>
          <wp:inline distT="0" distB="0" distL="0" distR="0" wp14:anchorId="3C067E51" wp14:editId="4D7187B1">
            <wp:extent cx="8804571" cy="5363307"/>
            <wp:effectExtent l="0" t="0" r="0" b="8890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1295" cy="536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9C8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E71C66D" w14:textId="5B12BF31" w:rsidR="00605480" w:rsidRDefault="00C4762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C47625">
        <w:lastRenderedPageBreak/>
        <w:drawing>
          <wp:anchor distT="0" distB="0" distL="114300" distR="114300" simplePos="0" relativeHeight="251661312" behindDoc="0" locked="0" layoutInCell="1" allowOverlap="1" wp14:anchorId="4D8D8007" wp14:editId="7A69719B">
            <wp:simplePos x="0" y="0"/>
            <wp:positionH relativeFrom="column">
              <wp:posOffset>635</wp:posOffset>
            </wp:positionH>
            <wp:positionV relativeFrom="page">
              <wp:posOffset>1326184</wp:posOffset>
            </wp:positionV>
            <wp:extent cx="8891905" cy="4974590"/>
            <wp:effectExtent l="0" t="0" r="4445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905" cy="497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D62634" w14:textId="29F29A35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B84743B" w14:textId="79EB32B3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6BBF0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8BF684" w14:textId="6DB4DE58" w:rsidR="00605480" w:rsidRDefault="00C4762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C47625">
        <w:lastRenderedPageBreak/>
        <w:drawing>
          <wp:anchor distT="0" distB="0" distL="114300" distR="114300" simplePos="0" relativeHeight="251662336" behindDoc="0" locked="0" layoutInCell="1" allowOverlap="1" wp14:anchorId="0EAA0F1D" wp14:editId="09FE3C46">
            <wp:simplePos x="0" y="0"/>
            <wp:positionH relativeFrom="column">
              <wp:posOffset>1242</wp:posOffset>
            </wp:positionH>
            <wp:positionV relativeFrom="page">
              <wp:posOffset>1248355</wp:posOffset>
            </wp:positionV>
            <wp:extent cx="8892000" cy="3405600"/>
            <wp:effectExtent l="0" t="0" r="4445" b="4445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000" cy="34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E3330" w14:textId="77777777" w:rsidR="00F92E3B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C90907B" w14:textId="3C946058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520932A8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pPr w:leftFromText="141" w:rightFromText="141" w:vertAnchor="text" w:horzAnchor="margin" w:tblpY="80"/>
        <w:tblW w:w="12863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3934"/>
        <w:gridCol w:w="6518"/>
      </w:tblGrid>
      <w:tr w:rsidR="001E7CD5" w:rsidRPr="0038075A" w14:paraId="69E5E98C" w14:textId="77777777" w:rsidTr="001E7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DD4CA9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bookmarkStart w:id="0" w:name="_Hlk504036624"/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Primer Mix</w:t>
            </w:r>
          </w:p>
        </w:tc>
        <w:tc>
          <w:tcPr>
            <w:tcW w:w="1418" w:type="dxa"/>
          </w:tcPr>
          <w:p w14:paraId="0CD2CC75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Size of spec. PCR product</w:t>
            </w:r>
          </w:p>
        </w:tc>
        <w:tc>
          <w:tcPr>
            <w:tcW w:w="3934" w:type="dxa"/>
          </w:tcPr>
          <w:p w14:paraId="0DFA6EE9" w14:textId="359FE461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mplified DQB1*03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  <w:vertAlign w:val="superscript"/>
              </w:rPr>
              <w:t xml:space="preserve"> 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lleles</w:t>
            </w:r>
          </w:p>
        </w:tc>
        <w:tc>
          <w:tcPr>
            <w:tcW w:w="6518" w:type="dxa"/>
          </w:tcPr>
          <w:p w14:paraId="5B7DA248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Other  amplified</w:t>
            </w:r>
          </w:p>
          <w:p w14:paraId="7DC7827D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DQB1 alleles</w:t>
            </w:r>
          </w:p>
        </w:tc>
      </w:tr>
      <w:tr w:rsidR="0054062D" w:rsidRPr="0038075A" w14:paraId="5A1CEB30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C3BE4C0" w14:textId="6C69881D" w:rsidR="0054062D" w:rsidRPr="0054062D" w:rsidRDefault="0054062D" w:rsidP="003350AB">
            <w:pPr>
              <w:suppressAutoHyphens/>
              <w:spacing w:before="20"/>
              <w:rPr>
                <w:rFonts w:cs="Arial"/>
                <w:sz w:val="20"/>
                <w:szCs w:val="20"/>
              </w:rPr>
            </w:pPr>
            <w:r w:rsidRPr="003350AB">
              <w:rPr>
                <w:rFonts w:cs="Arial"/>
                <w:b/>
                <w:spacing w:val="-3"/>
                <w:sz w:val="20"/>
                <w:szCs w:val="20"/>
              </w:rPr>
              <w:t xml:space="preserve">   6</w:t>
            </w:r>
          </w:p>
        </w:tc>
        <w:tc>
          <w:tcPr>
            <w:tcW w:w="1418" w:type="dxa"/>
          </w:tcPr>
          <w:p w14:paraId="61AFD66A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 xml:space="preserve">95 bp </w:t>
            </w:r>
          </w:p>
          <w:p w14:paraId="70C3523E" w14:textId="31C18404" w:rsidR="0054062D" w:rsidRPr="0038075A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>130 bp</w:t>
            </w:r>
          </w:p>
        </w:tc>
        <w:tc>
          <w:tcPr>
            <w:tcW w:w="3934" w:type="dxa"/>
          </w:tcPr>
          <w:p w14:paraId="1F3224AC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20</w:t>
            </w:r>
          </w:p>
          <w:p w14:paraId="10371315" w14:textId="61B5A2F0" w:rsidR="0054062D" w:rsidRPr="0054062D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518" w:type="dxa"/>
          </w:tcPr>
          <w:p w14:paraId="6CB8750B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</w:p>
          <w:p w14:paraId="2BE3B82A" w14:textId="301ACC80" w:rsidR="0054062D" w:rsidRPr="0054062D" w:rsidRDefault="003B53B9" w:rsidP="0054062D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4:09, 04:63, 04:75, 05:131</w:t>
            </w:r>
          </w:p>
        </w:tc>
      </w:tr>
      <w:tr w:rsidR="001E7CD5" w:rsidRPr="0038075A" w14:paraId="4565005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E839F4" w14:textId="45E93391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 xml:space="preserve">  7</w:t>
            </w:r>
          </w:p>
        </w:tc>
        <w:tc>
          <w:tcPr>
            <w:tcW w:w="1418" w:type="dxa"/>
          </w:tcPr>
          <w:p w14:paraId="6703FB2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1EC662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BAD76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3A73F004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03:06, 03:06, 03:25:01-03:25:02, 03:42, 03:88</w:t>
            </w:r>
          </w:p>
          <w:p w14:paraId="09847928" w14:textId="0CCB9F66" w:rsidR="001E7CD5" w:rsidRPr="0038075A" w:rsidRDefault="003B53B9" w:rsidP="003B53B9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84N</w:t>
            </w:r>
          </w:p>
        </w:tc>
        <w:tc>
          <w:tcPr>
            <w:tcW w:w="6518" w:type="dxa"/>
          </w:tcPr>
          <w:p w14:paraId="3A28AC41" w14:textId="714386BC" w:rsidR="001E7CD5" w:rsidRPr="0038075A" w:rsidRDefault="003B53B9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4:01:03, 04:02:16, 04:03:03</w:t>
            </w:r>
          </w:p>
        </w:tc>
      </w:tr>
      <w:tr w:rsidR="001E7CD5" w:rsidRPr="0038075A" w14:paraId="459E528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ECB1BCA" w14:textId="1E6C2808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8</w:t>
            </w:r>
          </w:p>
        </w:tc>
        <w:tc>
          <w:tcPr>
            <w:tcW w:w="1418" w:type="dxa"/>
          </w:tcPr>
          <w:p w14:paraId="60F5FCD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0 bp</w:t>
            </w:r>
          </w:p>
          <w:p w14:paraId="57F159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3CE45DFE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15</w:t>
            </w:r>
          </w:p>
          <w:p w14:paraId="65338240" w14:textId="1FF6A062" w:rsidR="001E7CD5" w:rsidRPr="0038075A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7, 03:16, 03:438</w:t>
            </w:r>
          </w:p>
        </w:tc>
        <w:tc>
          <w:tcPr>
            <w:tcW w:w="6518" w:type="dxa"/>
          </w:tcPr>
          <w:p w14:paraId="0418C7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B71BA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89D74" w14:textId="3648730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9</w:t>
            </w:r>
          </w:p>
        </w:tc>
        <w:tc>
          <w:tcPr>
            <w:tcW w:w="1418" w:type="dxa"/>
          </w:tcPr>
          <w:p w14:paraId="45FD641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65 bp </w:t>
            </w:r>
          </w:p>
          <w:p w14:paraId="24F50D5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219DAC19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40, 03:353</w:t>
            </w:r>
          </w:p>
          <w:p w14:paraId="6627846E" w14:textId="38E00171" w:rsidR="001E7CD5" w:rsidRPr="0038075A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8, 03:119, 03:137, 03:194</w:t>
            </w:r>
          </w:p>
        </w:tc>
        <w:tc>
          <w:tcPr>
            <w:tcW w:w="6518" w:type="dxa"/>
          </w:tcPr>
          <w:p w14:paraId="15105F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01F4A4A" w14:textId="4411C202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6:02:02, 06:03:02, 06:03:34</w:t>
            </w:r>
          </w:p>
        </w:tc>
      </w:tr>
      <w:tr w:rsidR="001E7CD5" w:rsidRPr="0038075A" w14:paraId="3925B94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5131E65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1981CE3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 </w:t>
            </w:r>
          </w:p>
          <w:p w14:paraId="23D1502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60 bp</w:t>
            </w:r>
          </w:p>
        </w:tc>
        <w:tc>
          <w:tcPr>
            <w:tcW w:w="3934" w:type="dxa"/>
          </w:tcPr>
          <w:p w14:paraId="2FFBB9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09</w:t>
            </w:r>
          </w:p>
          <w:p w14:paraId="670001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, 03:26, 03:244</w:t>
            </w:r>
          </w:p>
        </w:tc>
        <w:tc>
          <w:tcPr>
            <w:tcW w:w="6518" w:type="dxa"/>
          </w:tcPr>
          <w:p w14:paraId="063EFAB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94466C6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7413DAA" w14:textId="534C8786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1</w:t>
            </w:r>
          </w:p>
        </w:tc>
        <w:tc>
          <w:tcPr>
            <w:tcW w:w="1418" w:type="dxa"/>
          </w:tcPr>
          <w:p w14:paraId="1CE7AC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</w:t>
            </w:r>
          </w:p>
          <w:p w14:paraId="7ECDB8D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5381C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49B7D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C37A43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DA4405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144A8A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5C6CFA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69D704FC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10:01-03:10:02:02, 03:12, 03:14:01-03:14:02, 03:70, 03:179, 03:183, 03:195</w:t>
            </w:r>
          </w:p>
          <w:p w14:paraId="41661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4A8D9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5CA7B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940267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D10C9E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C37C791" w14:textId="75639712" w:rsidR="001E7CD5" w:rsidRPr="0038075A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*</w:t>
            </w:r>
            <w:r w:rsidR="001E7CD5" w:rsidRPr="0038075A">
              <w:rPr>
                <w:rFonts w:cs="Arial"/>
                <w:color w:val="000000"/>
                <w:sz w:val="20"/>
                <w:szCs w:val="20"/>
              </w:rPr>
              <w:t>03:47</w:t>
            </w:r>
          </w:p>
        </w:tc>
        <w:tc>
          <w:tcPr>
            <w:tcW w:w="6518" w:type="dxa"/>
          </w:tcPr>
          <w:p w14:paraId="12EFEC2E" w14:textId="5D82EE19" w:rsidR="001E7CD5" w:rsidRPr="0038075A" w:rsidRDefault="003B53B9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6:01:01:01-06:01:06, 06:01:08-06:01:27, 06:06</w:t>
            </w:r>
            <w:r w:rsidRPr="003B53B9">
              <w:rPr>
                <w:rFonts w:cs="Arial"/>
                <w:color w:val="000000"/>
                <w:sz w:val="20"/>
                <w:szCs w:val="20"/>
                <w:vertAlign w:val="superscript"/>
                <w:lang w:val="en-GB"/>
              </w:rPr>
              <w:t>?</w:t>
            </w: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</w:t>
            </w:r>
          </w:p>
        </w:tc>
      </w:tr>
      <w:tr w:rsidR="001E7CD5" w:rsidRPr="0038075A" w14:paraId="195B2BC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5641A5" w14:textId="7B0B1F2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3</w:t>
            </w:r>
          </w:p>
        </w:tc>
        <w:tc>
          <w:tcPr>
            <w:tcW w:w="1418" w:type="dxa"/>
          </w:tcPr>
          <w:p w14:paraId="7021176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408AC62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26E1490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5 bp</w:t>
            </w:r>
          </w:p>
        </w:tc>
        <w:tc>
          <w:tcPr>
            <w:tcW w:w="3934" w:type="dxa"/>
          </w:tcPr>
          <w:p w14:paraId="7A3796C9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255</w:t>
            </w:r>
          </w:p>
          <w:p w14:paraId="6A56D1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3, 03:232</w:t>
            </w:r>
          </w:p>
          <w:p w14:paraId="1FBAB5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8</w:t>
            </w:r>
          </w:p>
        </w:tc>
        <w:tc>
          <w:tcPr>
            <w:tcW w:w="6518" w:type="dxa"/>
          </w:tcPr>
          <w:p w14:paraId="58C1AE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FA84C14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75D4B6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7</w:t>
            </w:r>
          </w:p>
        </w:tc>
        <w:tc>
          <w:tcPr>
            <w:tcW w:w="1418" w:type="dxa"/>
          </w:tcPr>
          <w:p w14:paraId="712353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65 bp </w:t>
            </w:r>
          </w:p>
          <w:p w14:paraId="734B7EA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3246DDF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3, 03:87</w:t>
            </w:r>
          </w:p>
          <w:p w14:paraId="63BDBB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8, 03:85</w:t>
            </w:r>
          </w:p>
        </w:tc>
        <w:tc>
          <w:tcPr>
            <w:tcW w:w="6518" w:type="dxa"/>
          </w:tcPr>
          <w:p w14:paraId="00C639E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2205F9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6580CB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2AEDD1A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2C11CE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22D15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1</w:t>
            </w:r>
          </w:p>
          <w:p w14:paraId="60BA7BA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1FD3FE67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2:64, 02:79, 05:35, 05:182, 05:259, 06:243, 06:255</w:t>
            </w:r>
          </w:p>
          <w:p w14:paraId="1682C73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1E7CD5" w:rsidRPr="0038075A" w14:paraId="3A7EF9C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1DA8407" w14:textId="71A112E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3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1707E6B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95 bp </w:t>
            </w:r>
          </w:p>
          <w:p w14:paraId="252BFD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23B99DC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2E6C0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50 bp </w:t>
            </w:r>
          </w:p>
          <w:p w14:paraId="0985D69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5 bp</w:t>
            </w:r>
          </w:p>
          <w:p w14:paraId="6E86394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2E50D5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1, 03:224</w:t>
            </w:r>
          </w:p>
          <w:p w14:paraId="6E13C9E8" w14:textId="06DA7800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3B53B9" w:rsidRPr="003B53B9">
              <w:rPr>
                <w:rFonts w:cs="Arial"/>
                <w:sz w:val="20"/>
                <w:szCs w:val="20"/>
                <w:lang w:val="en-GB"/>
              </w:rPr>
              <w:t>03:24, 03:25:01-03:25:02, 03:79, 03:89, 03:234, 03:239</w:t>
            </w:r>
          </w:p>
          <w:p w14:paraId="0835A87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4N</w:t>
            </w:r>
          </w:p>
          <w:p w14:paraId="0D8BC4E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5:01</w:t>
            </w:r>
          </w:p>
          <w:p w14:paraId="460DA1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8</w:t>
            </w:r>
          </w:p>
        </w:tc>
        <w:tc>
          <w:tcPr>
            <w:tcW w:w="6518" w:type="dxa"/>
          </w:tcPr>
          <w:p w14:paraId="13EDB5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1544F9D" w14:textId="5F7B80D3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3B53B9" w:rsidRPr="003B53B9">
              <w:rPr>
                <w:rFonts w:cs="Arial"/>
                <w:sz w:val="20"/>
                <w:szCs w:val="20"/>
                <w:lang w:val="en-GB"/>
              </w:rPr>
              <w:t>04:03:01-04:03:03, 04:81</w:t>
            </w:r>
          </w:p>
        </w:tc>
      </w:tr>
      <w:tr w:rsidR="001E7CD5" w:rsidRPr="0038075A" w14:paraId="24359D4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3441F70E" w14:textId="2BB35133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4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61AF95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20 bp </w:t>
            </w:r>
          </w:p>
          <w:p w14:paraId="2812986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6C6DE4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9</w:t>
            </w:r>
          </w:p>
          <w:p w14:paraId="4ED6E7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7, 03:48, 03:56</w:t>
            </w:r>
          </w:p>
        </w:tc>
        <w:tc>
          <w:tcPr>
            <w:tcW w:w="6518" w:type="dxa"/>
          </w:tcPr>
          <w:p w14:paraId="258CC38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3778C8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214F4A" w14:textId="39CFA9AC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5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05EBB0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3DE32BA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0 bp</w:t>
            </w:r>
          </w:p>
          <w:p w14:paraId="4F0DD35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6070D9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4451B3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A31572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6</w:t>
            </w:r>
          </w:p>
          <w:p w14:paraId="61EA6FE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, 03:79</w:t>
            </w:r>
          </w:p>
          <w:p w14:paraId="79D2E1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0, 03:257</w:t>
            </w:r>
          </w:p>
          <w:p w14:paraId="2A1C390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9, 03:118N, 03:237N</w:t>
            </w:r>
          </w:p>
          <w:p w14:paraId="17C37FD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4</w:t>
            </w:r>
          </w:p>
        </w:tc>
        <w:tc>
          <w:tcPr>
            <w:tcW w:w="6518" w:type="dxa"/>
          </w:tcPr>
          <w:p w14:paraId="420CB9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61D83350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4:81</w:t>
            </w:r>
          </w:p>
          <w:p w14:paraId="7D3AB4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502D553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78AD0C3" w14:textId="0937665E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2:14:01:01-02:14:01:02</w:t>
            </w:r>
          </w:p>
        </w:tc>
      </w:tr>
      <w:tr w:rsidR="001E7CD5" w:rsidRPr="0038075A" w14:paraId="19F0E5E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3171D85" w14:textId="6D55DE5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>27</w:t>
            </w:r>
          </w:p>
        </w:tc>
        <w:tc>
          <w:tcPr>
            <w:tcW w:w="1418" w:type="dxa"/>
          </w:tcPr>
          <w:p w14:paraId="38D4467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 </w:t>
            </w:r>
          </w:p>
          <w:p w14:paraId="429F2FB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  <w:p w14:paraId="6FF5A6E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0 bp</w:t>
            </w:r>
          </w:p>
        </w:tc>
        <w:tc>
          <w:tcPr>
            <w:tcW w:w="3934" w:type="dxa"/>
          </w:tcPr>
          <w:p w14:paraId="3E1144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2, 03:87</w:t>
            </w:r>
          </w:p>
          <w:p w14:paraId="37795AA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5</w:t>
            </w:r>
          </w:p>
          <w:p w14:paraId="4597F7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1</w:t>
            </w:r>
          </w:p>
        </w:tc>
        <w:tc>
          <w:tcPr>
            <w:tcW w:w="6518" w:type="dxa"/>
          </w:tcPr>
          <w:p w14:paraId="71F688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7986A40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9B0090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8</w:t>
            </w:r>
          </w:p>
        </w:tc>
        <w:tc>
          <w:tcPr>
            <w:tcW w:w="1418" w:type="dxa"/>
          </w:tcPr>
          <w:p w14:paraId="01567FE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  <w:p w14:paraId="44AFEBC5" w14:textId="77777777" w:rsidR="003B53B9" w:rsidRDefault="003B53B9" w:rsidP="001E7CD5">
            <w:pPr>
              <w:rPr>
                <w:rFonts w:cs="Arial"/>
                <w:sz w:val="20"/>
                <w:szCs w:val="20"/>
              </w:rPr>
            </w:pPr>
          </w:p>
          <w:p w14:paraId="6E74684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234224CB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37, 03:38:01-03:38:02, 03:46, 03:252, 03:277</w:t>
            </w:r>
          </w:p>
          <w:p w14:paraId="53328F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5</w:t>
            </w:r>
          </w:p>
        </w:tc>
        <w:tc>
          <w:tcPr>
            <w:tcW w:w="6518" w:type="dxa"/>
          </w:tcPr>
          <w:p w14:paraId="55C8202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5829816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507AC9" w14:textId="123F415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9</w:t>
            </w:r>
          </w:p>
        </w:tc>
        <w:tc>
          <w:tcPr>
            <w:tcW w:w="1418" w:type="dxa"/>
          </w:tcPr>
          <w:p w14:paraId="538358C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10 bp </w:t>
            </w:r>
          </w:p>
          <w:p w14:paraId="70F253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1B7BAF4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2FFD7A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3, 03:245, 03:328</w:t>
            </w:r>
          </w:p>
          <w:p w14:paraId="5C024AC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5, 03:315</w:t>
            </w:r>
          </w:p>
          <w:p w14:paraId="5EFCD9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2529C46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228, 06:304N</w:t>
            </w:r>
          </w:p>
          <w:p w14:paraId="4E6084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67C0527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tr w:rsidR="001E7CD5" w:rsidRPr="0038075A" w14:paraId="6DA5C2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56B0F3" w14:textId="3EF636DD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0</w:t>
            </w:r>
          </w:p>
        </w:tc>
        <w:tc>
          <w:tcPr>
            <w:tcW w:w="1418" w:type="dxa"/>
          </w:tcPr>
          <w:p w14:paraId="57CF344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314F4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15ED723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36, 03:149</w:t>
            </w:r>
          </w:p>
          <w:p w14:paraId="5143509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</w:t>
            </w:r>
          </w:p>
        </w:tc>
        <w:tc>
          <w:tcPr>
            <w:tcW w:w="6518" w:type="dxa"/>
          </w:tcPr>
          <w:p w14:paraId="1E779BE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6A4053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26FF7D" w14:textId="48A36212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1</w:t>
            </w:r>
          </w:p>
        </w:tc>
        <w:tc>
          <w:tcPr>
            <w:tcW w:w="1418" w:type="dxa"/>
          </w:tcPr>
          <w:p w14:paraId="72240F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6C7E86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  <w:p w14:paraId="4D049A5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44A0E72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5</w:t>
            </w:r>
          </w:p>
          <w:p w14:paraId="6BD1635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8</w:t>
            </w:r>
          </w:p>
          <w:p w14:paraId="5ADCF11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6, 03:83</w:t>
            </w:r>
          </w:p>
        </w:tc>
        <w:tc>
          <w:tcPr>
            <w:tcW w:w="6518" w:type="dxa"/>
          </w:tcPr>
          <w:p w14:paraId="6919321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68B231D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7BFCFFC" w14:textId="7F4301A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3</w:t>
            </w:r>
          </w:p>
        </w:tc>
        <w:tc>
          <w:tcPr>
            <w:tcW w:w="1418" w:type="dxa"/>
          </w:tcPr>
          <w:p w14:paraId="649AAAD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5 bp</w:t>
            </w:r>
          </w:p>
          <w:p w14:paraId="1C992F6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</w:tc>
        <w:tc>
          <w:tcPr>
            <w:tcW w:w="3934" w:type="dxa"/>
          </w:tcPr>
          <w:p w14:paraId="3BBD22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9</w:t>
            </w:r>
          </w:p>
          <w:p w14:paraId="61E7CB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4</w:t>
            </w:r>
          </w:p>
        </w:tc>
        <w:tc>
          <w:tcPr>
            <w:tcW w:w="6518" w:type="dxa"/>
          </w:tcPr>
          <w:p w14:paraId="146B052C" w14:textId="35FB84C8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6:37, 06:374</w:t>
            </w:r>
          </w:p>
        </w:tc>
      </w:tr>
      <w:tr w:rsidR="001E7CD5" w:rsidRPr="0038075A" w14:paraId="1B745C2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3BF9BD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5</w:t>
            </w:r>
          </w:p>
        </w:tc>
        <w:tc>
          <w:tcPr>
            <w:tcW w:w="1418" w:type="dxa"/>
          </w:tcPr>
          <w:p w14:paraId="18CB50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2D687C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3B22A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3934" w:type="dxa"/>
          </w:tcPr>
          <w:p w14:paraId="3A9884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0, 03:205, 03:214</w:t>
            </w:r>
          </w:p>
          <w:p w14:paraId="2F374FD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1, 03:54, 03:287</w:t>
            </w:r>
          </w:p>
          <w:p w14:paraId="77FDB1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7</w:t>
            </w:r>
          </w:p>
        </w:tc>
        <w:tc>
          <w:tcPr>
            <w:tcW w:w="6518" w:type="dxa"/>
          </w:tcPr>
          <w:p w14:paraId="5AA0E436" w14:textId="2E24FFF5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57,</w:t>
            </w:r>
            <w:r w:rsidR="00DA3820">
              <w:rPr>
                <w:rFonts w:cs="Arial"/>
                <w:sz w:val="20"/>
                <w:szCs w:val="20"/>
              </w:rPr>
              <w:t xml:space="preserve"> 04:15,</w:t>
            </w:r>
            <w:r w:rsidRPr="0038075A">
              <w:rPr>
                <w:rFonts w:cs="Arial"/>
                <w:sz w:val="20"/>
                <w:szCs w:val="20"/>
              </w:rPr>
              <w:t xml:space="preserve"> 04:42, 05:102, 06:223</w:t>
            </w:r>
          </w:p>
          <w:p w14:paraId="695FCE2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35</w:t>
            </w:r>
          </w:p>
        </w:tc>
      </w:tr>
      <w:tr w:rsidR="001E7CD5" w:rsidRPr="0038075A" w14:paraId="701A4E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A00F20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6</w:t>
            </w:r>
          </w:p>
        </w:tc>
        <w:tc>
          <w:tcPr>
            <w:tcW w:w="1418" w:type="dxa"/>
          </w:tcPr>
          <w:p w14:paraId="7152D6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  <w:p w14:paraId="11F82D0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78E3FF8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5DCF527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5, 03:214</w:t>
            </w:r>
          </w:p>
          <w:p w14:paraId="759B401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55, 03:60, 03:250</w:t>
            </w:r>
          </w:p>
          <w:p w14:paraId="5FF7DB7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69N</w:t>
            </w:r>
          </w:p>
        </w:tc>
        <w:tc>
          <w:tcPr>
            <w:tcW w:w="6518" w:type="dxa"/>
          </w:tcPr>
          <w:p w14:paraId="42AC894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15</w:t>
            </w:r>
          </w:p>
        </w:tc>
      </w:tr>
      <w:tr w:rsidR="001E7CD5" w:rsidRPr="0038075A" w14:paraId="06B3DB2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45D7B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7</w:t>
            </w:r>
          </w:p>
        </w:tc>
        <w:tc>
          <w:tcPr>
            <w:tcW w:w="1418" w:type="dxa"/>
          </w:tcPr>
          <w:p w14:paraId="5E72424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064943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0D973C0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0, 03:77</w:t>
            </w:r>
          </w:p>
          <w:p w14:paraId="7DE6B2E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3, 03:62, 03:225</w:t>
            </w:r>
          </w:p>
        </w:tc>
        <w:tc>
          <w:tcPr>
            <w:tcW w:w="6518" w:type="dxa"/>
          </w:tcPr>
          <w:p w14:paraId="166A4A5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BBC4C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EA58C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8</w:t>
            </w:r>
          </w:p>
        </w:tc>
        <w:tc>
          <w:tcPr>
            <w:tcW w:w="1418" w:type="dxa"/>
          </w:tcPr>
          <w:p w14:paraId="055DAC2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75A3364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11662C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8, 03:194, 03:232</w:t>
            </w:r>
          </w:p>
          <w:p w14:paraId="17BD0AE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7, 03:83</w:t>
            </w:r>
          </w:p>
        </w:tc>
        <w:tc>
          <w:tcPr>
            <w:tcW w:w="6518" w:type="dxa"/>
          </w:tcPr>
          <w:p w14:paraId="4A578C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82, 06:233, 06:302</w:t>
            </w:r>
          </w:p>
        </w:tc>
      </w:tr>
      <w:tr w:rsidR="001E7CD5" w:rsidRPr="0038075A" w14:paraId="7CE9228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D62014" w14:textId="5A3C383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9</w:t>
            </w:r>
          </w:p>
        </w:tc>
        <w:tc>
          <w:tcPr>
            <w:tcW w:w="1418" w:type="dxa"/>
          </w:tcPr>
          <w:p w14:paraId="2E995E9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CCE404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40 bp </w:t>
            </w:r>
          </w:p>
          <w:p w14:paraId="1F8424C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B83C9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79D03A1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3934" w:type="dxa"/>
          </w:tcPr>
          <w:p w14:paraId="4452621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0</w:t>
            </w:r>
          </w:p>
          <w:p w14:paraId="278B1535" w14:textId="5C7C1CEA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:01-03:25:02, 03:66N</w:t>
            </w:r>
            <w:r w:rsidR="00DA3820">
              <w:rPr>
                <w:rFonts w:cs="Arial"/>
                <w:sz w:val="20"/>
                <w:szCs w:val="20"/>
              </w:rPr>
              <w:t>,</w:t>
            </w:r>
            <w:r w:rsidRPr="0038075A">
              <w:rPr>
                <w:rFonts w:cs="Arial"/>
                <w:sz w:val="20"/>
                <w:szCs w:val="20"/>
              </w:rPr>
              <w:t xml:space="preserve"> 03:234, 03:239</w:t>
            </w:r>
          </w:p>
          <w:p w14:paraId="1DB952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8</w:t>
            </w:r>
          </w:p>
          <w:p w14:paraId="69ABF1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6</w:t>
            </w:r>
          </w:p>
        </w:tc>
        <w:tc>
          <w:tcPr>
            <w:tcW w:w="6518" w:type="dxa"/>
          </w:tcPr>
          <w:p w14:paraId="046EBE9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79183B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03:01-04:03:03, 06:193N</w:t>
            </w:r>
          </w:p>
          <w:p w14:paraId="1477B2F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2639AA0" w14:textId="77777777" w:rsidR="009E7336" w:rsidRDefault="009E7336" w:rsidP="001E7CD5">
            <w:pPr>
              <w:rPr>
                <w:rFonts w:cs="Arial"/>
                <w:sz w:val="20"/>
                <w:szCs w:val="20"/>
              </w:rPr>
            </w:pPr>
          </w:p>
          <w:p w14:paraId="4F1893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51</w:t>
            </w:r>
          </w:p>
        </w:tc>
      </w:tr>
      <w:tr w:rsidR="001E7CD5" w:rsidRPr="0038075A" w14:paraId="53C3B95F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6DED04B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0</w:t>
            </w:r>
          </w:p>
        </w:tc>
        <w:tc>
          <w:tcPr>
            <w:tcW w:w="1418" w:type="dxa"/>
          </w:tcPr>
          <w:p w14:paraId="7CE97DB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  <w:p w14:paraId="3939A7A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73E17ED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7-03:68, 03:228</w:t>
            </w:r>
          </w:p>
          <w:p w14:paraId="296C288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04, 03:212</w:t>
            </w:r>
          </w:p>
        </w:tc>
        <w:tc>
          <w:tcPr>
            <w:tcW w:w="6518" w:type="dxa"/>
          </w:tcPr>
          <w:p w14:paraId="67F5FF55" w14:textId="77777777" w:rsidR="009E7336" w:rsidRDefault="001E7CD5" w:rsidP="001E7CD5">
            <w:pPr>
              <w:rPr>
                <w:rFonts w:cs="Arial"/>
                <w:sz w:val="20"/>
                <w:szCs w:val="20"/>
                <w:lang w:val="en-GB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9E7336" w:rsidRPr="009E7336">
              <w:rPr>
                <w:rFonts w:cs="Arial"/>
                <w:sz w:val="20"/>
                <w:szCs w:val="20"/>
                <w:lang w:val="en-GB"/>
              </w:rPr>
              <w:t>06:17, 06:24, 06:30, 06:42, 06:318</w:t>
            </w:r>
          </w:p>
          <w:p w14:paraId="69F0BE5C" w14:textId="63514119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47</w:t>
            </w:r>
          </w:p>
        </w:tc>
      </w:tr>
      <w:tr w:rsidR="001E7CD5" w:rsidRPr="0038075A" w14:paraId="36249CF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5B16100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1</w:t>
            </w:r>
          </w:p>
        </w:tc>
        <w:tc>
          <w:tcPr>
            <w:tcW w:w="1418" w:type="dxa"/>
          </w:tcPr>
          <w:p w14:paraId="00E2F76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1E38BE1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01E17C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42761C2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48225A6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3, 03:75, 03:168</w:t>
            </w:r>
          </w:p>
          <w:p w14:paraId="68F2CE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1, 03:269N</w:t>
            </w:r>
          </w:p>
        </w:tc>
        <w:tc>
          <w:tcPr>
            <w:tcW w:w="6518" w:type="dxa"/>
          </w:tcPr>
          <w:p w14:paraId="45E9D1D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760D176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5A6AAD7" w14:textId="6BE762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2</w:t>
            </w:r>
          </w:p>
        </w:tc>
        <w:tc>
          <w:tcPr>
            <w:tcW w:w="1418" w:type="dxa"/>
          </w:tcPr>
          <w:p w14:paraId="55F4BE4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93501F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719915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220 bp</w:t>
            </w:r>
          </w:p>
        </w:tc>
        <w:tc>
          <w:tcPr>
            <w:tcW w:w="3934" w:type="dxa"/>
          </w:tcPr>
          <w:p w14:paraId="18D9E4B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lastRenderedPageBreak/>
              <w:t>*03:188</w:t>
            </w:r>
          </w:p>
          <w:p w14:paraId="7A2893B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4, 03:76-03:77</w:t>
            </w:r>
          </w:p>
          <w:p w14:paraId="01B73BF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lastRenderedPageBreak/>
              <w:t>*03:201</w:t>
            </w:r>
          </w:p>
        </w:tc>
        <w:tc>
          <w:tcPr>
            <w:tcW w:w="6518" w:type="dxa"/>
          </w:tcPr>
          <w:p w14:paraId="6D83D84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7F7DF5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6F489646" w14:textId="26BF98FA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3</w:t>
            </w:r>
          </w:p>
        </w:tc>
        <w:tc>
          <w:tcPr>
            <w:tcW w:w="1418" w:type="dxa"/>
          </w:tcPr>
          <w:p w14:paraId="4D06297B" w14:textId="3CEA003F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207765C7" w14:textId="77777777" w:rsidR="006A5620" w:rsidRDefault="006A5620" w:rsidP="001E7CD5">
            <w:pPr>
              <w:rPr>
                <w:rFonts w:cs="Arial"/>
                <w:sz w:val="20"/>
                <w:szCs w:val="20"/>
              </w:rPr>
            </w:pPr>
          </w:p>
          <w:p w14:paraId="007239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0 bp</w:t>
            </w:r>
          </w:p>
        </w:tc>
        <w:tc>
          <w:tcPr>
            <w:tcW w:w="3934" w:type="dxa"/>
          </w:tcPr>
          <w:p w14:paraId="1429A2AB" w14:textId="192A523C" w:rsidR="009E7336" w:rsidRPr="009E7336" w:rsidRDefault="009E7336" w:rsidP="009E7336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</w:t>
            </w:r>
            <w:r w:rsidR="006A5620" w:rsidRPr="006A5620">
              <w:rPr>
                <w:rFonts w:cs="Arial"/>
                <w:color w:val="000000"/>
                <w:sz w:val="20"/>
                <w:szCs w:val="20"/>
                <w:lang w:val="en-GB"/>
              </w:rPr>
              <w:t>03:49:01:01-03:49:01:02, 03:198:01, 03:222, 03:247, 03:285-03:286, 03:402</w:t>
            </w:r>
          </w:p>
          <w:p w14:paraId="6A58D1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7, 03:329, 03:349, 03:381</w:t>
            </w:r>
          </w:p>
        </w:tc>
        <w:tc>
          <w:tcPr>
            <w:tcW w:w="6518" w:type="dxa"/>
          </w:tcPr>
          <w:p w14:paraId="7EA610F0" w14:textId="77777777" w:rsidR="009E7336" w:rsidRPr="009E7336" w:rsidRDefault="009E7336" w:rsidP="009E7336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2:10, 02:81, 05:152, 06:359, 06:381</w:t>
            </w:r>
          </w:p>
          <w:p w14:paraId="1F883905" w14:textId="77777777" w:rsidR="006A5620" w:rsidRDefault="006A5620" w:rsidP="001E7CD5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</w:p>
          <w:p w14:paraId="1E7BA1B8" w14:textId="5F111E44" w:rsidR="001E7CD5" w:rsidRPr="0038075A" w:rsidRDefault="009E7336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6:86, 06:104, 06:366</w:t>
            </w:r>
          </w:p>
        </w:tc>
      </w:tr>
      <w:tr w:rsidR="001E7CD5" w:rsidRPr="0038075A" w14:paraId="4600A36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400218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4</w:t>
            </w:r>
          </w:p>
        </w:tc>
        <w:tc>
          <w:tcPr>
            <w:tcW w:w="1418" w:type="dxa"/>
          </w:tcPr>
          <w:p w14:paraId="719D255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  <w:p w14:paraId="34AF480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  <w:p w14:paraId="436B66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70 bp</w:t>
            </w:r>
          </w:p>
        </w:tc>
        <w:tc>
          <w:tcPr>
            <w:tcW w:w="3934" w:type="dxa"/>
          </w:tcPr>
          <w:p w14:paraId="0A537EA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9, 03:211</w:t>
            </w:r>
          </w:p>
          <w:p w14:paraId="402F48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8</w:t>
            </w:r>
          </w:p>
          <w:p w14:paraId="7108C2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1</w:t>
            </w:r>
          </w:p>
        </w:tc>
        <w:tc>
          <w:tcPr>
            <w:tcW w:w="6518" w:type="dxa"/>
          </w:tcPr>
          <w:p w14:paraId="782532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F0594E5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89A606" w14:textId="2FCA97B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5</w:t>
            </w:r>
          </w:p>
        </w:tc>
        <w:tc>
          <w:tcPr>
            <w:tcW w:w="1418" w:type="dxa"/>
          </w:tcPr>
          <w:p w14:paraId="38B2F47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0 bp</w:t>
            </w:r>
          </w:p>
          <w:p w14:paraId="445973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36B433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3A18948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5C07E2F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5</w:t>
            </w:r>
          </w:p>
          <w:p w14:paraId="359A7C8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02A882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3, 03:200</w:t>
            </w:r>
          </w:p>
          <w:p w14:paraId="1592880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1, 03:159</w:t>
            </w:r>
          </w:p>
        </w:tc>
        <w:tc>
          <w:tcPr>
            <w:tcW w:w="6518" w:type="dxa"/>
          </w:tcPr>
          <w:p w14:paraId="3179B48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50EDE0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667B31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  <w:p w14:paraId="134E545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116</w:t>
            </w:r>
          </w:p>
        </w:tc>
      </w:tr>
      <w:tr w:rsidR="001E7CD5" w:rsidRPr="0038075A" w14:paraId="7E9927B9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42DFD7E" w14:textId="6D4DE5A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6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03629E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796BF70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3DF19D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8-03:89</w:t>
            </w:r>
          </w:p>
          <w:p w14:paraId="79430A8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1BF7703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7945AFFE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09BB86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9</w:t>
            </w:r>
          </w:p>
        </w:tc>
        <w:tc>
          <w:tcPr>
            <w:tcW w:w="1418" w:type="dxa"/>
          </w:tcPr>
          <w:p w14:paraId="396BEB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7C293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535AF366" w14:textId="3CFE9A9A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</w:t>
            </w:r>
            <w:r w:rsidR="00DA3820" w:rsidRPr="0038075A">
              <w:rPr>
                <w:rFonts w:cs="Arial"/>
                <w:color w:val="000000"/>
                <w:sz w:val="20"/>
                <w:szCs w:val="20"/>
              </w:rPr>
              <w:t xml:space="preserve">03:94,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164, 03:182</w:t>
            </w:r>
          </w:p>
          <w:p w14:paraId="63387C2D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0900A85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44</w:t>
            </w:r>
          </w:p>
        </w:tc>
      </w:tr>
      <w:tr w:rsidR="008538BC" w:rsidRPr="0038075A" w14:paraId="3B3BEB85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17DA68D" w14:textId="7C4CEFD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0</w:t>
            </w:r>
            <w:r w:rsidR="00293C96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4C6B2BB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677EF2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021FA0C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6</w:t>
            </w:r>
          </w:p>
          <w:p w14:paraId="126725A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8, 03:165, 03:182</w:t>
            </w:r>
          </w:p>
        </w:tc>
        <w:tc>
          <w:tcPr>
            <w:tcW w:w="6518" w:type="dxa"/>
          </w:tcPr>
          <w:p w14:paraId="1A1BE56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183F90D3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4C71E05" w14:textId="32F30EBB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1</w:t>
            </w:r>
          </w:p>
        </w:tc>
        <w:tc>
          <w:tcPr>
            <w:tcW w:w="1418" w:type="dxa"/>
          </w:tcPr>
          <w:p w14:paraId="65D74AF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0F645C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0 bp</w:t>
            </w:r>
          </w:p>
          <w:p w14:paraId="184206A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02FAC8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69E353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0N, 03:240</w:t>
            </w:r>
          </w:p>
          <w:p w14:paraId="50F6A13F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39</w:t>
            </w:r>
          </w:p>
          <w:p w14:paraId="2094D836" w14:textId="23E5DF5B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5, 03:213N, 03:228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68</w:t>
            </w:r>
          </w:p>
          <w:p w14:paraId="61015ED7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58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ab/>
            </w:r>
          </w:p>
        </w:tc>
        <w:tc>
          <w:tcPr>
            <w:tcW w:w="6518" w:type="dxa"/>
          </w:tcPr>
          <w:p w14:paraId="0CA048B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C12F3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E18CB63" w14:textId="24B2BE9E" w:rsidR="001E7CD5" w:rsidRPr="0038075A" w:rsidRDefault="009E7336" w:rsidP="001E7CD5">
            <w:pPr>
              <w:rPr>
                <w:rFonts w:cs="Arial"/>
                <w:sz w:val="20"/>
                <w:szCs w:val="20"/>
              </w:rPr>
            </w:pPr>
            <w:r w:rsidRPr="009E7336">
              <w:rPr>
                <w:rFonts w:cs="Arial"/>
                <w:sz w:val="20"/>
                <w:szCs w:val="20"/>
                <w:lang w:val="en-GB"/>
              </w:rPr>
              <w:t>*02:106, 04:43, 05:246, 06:17, 06:24, 06:30, 06:42, 06:109</w:t>
            </w:r>
          </w:p>
        </w:tc>
      </w:tr>
      <w:tr w:rsidR="008538BC" w:rsidRPr="0038075A" w14:paraId="6B8391D3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9A3ABDE" w14:textId="73B99E1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2</w:t>
            </w:r>
          </w:p>
        </w:tc>
        <w:tc>
          <w:tcPr>
            <w:tcW w:w="1418" w:type="dxa"/>
          </w:tcPr>
          <w:p w14:paraId="77054C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161FB9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5 bp</w:t>
            </w:r>
          </w:p>
        </w:tc>
        <w:tc>
          <w:tcPr>
            <w:tcW w:w="3934" w:type="dxa"/>
          </w:tcPr>
          <w:p w14:paraId="46FCE8A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8</w:t>
            </w:r>
          </w:p>
          <w:p w14:paraId="6F77307A" w14:textId="72CC80FC" w:rsidR="001E7CD5" w:rsidRPr="0038075A" w:rsidRDefault="009E7336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3:99Q, 03:118N, 03:133, 03:162, 03:183, 03:200, 03:223, 03:233, 03:237N, 03:351</w:t>
            </w:r>
          </w:p>
        </w:tc>
        <w:tc>
          <w:tcPr>
            <w:tcW w:w="6518" w:type="dxa"/>
          </w:tcPr>
          <w:p w14:paraId="757BA7EB" w14:textId="77777777" w:rsidR="00DA3820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A8BAD48" w14:textId="343878B6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</w:tc>
      </w:tr>
      <w:tr w:rsidR="008538BC" w:rsidRPr="0038075A" w14:paraId="156ED15B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317E305B" w14:textId="657CF96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3</w:t>
            </w:r>
          </w:p>
        </w:tc>
        <w:tc>
          <w:tcPr>
            <w:tcW w:w="1418" w:type="dxa"/>
          </w:tcPr>
          <w:p w14:paraId="5111F1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3871FCF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801D47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</w:tc>
        <w:tc>
          <w:tcPr>
            <w:tcW w:w="3934" w:type="dxa"/>
          </w:tcPr>
          <w:p w14:paraId="4940991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0, 03:271</w:t>
            </w:r>
          </w:p>
          <w:p w14:paraId="4E3D181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9, 03:199</w:t>
            </w:r>
          </w:p>
          <w:p w14:paraId="18D1E7F3" w14:textId="734AB190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2, 03:183,</w:t>
            </w:r>
            <w:r w:rsidRPr="0038075A">
              <w:rPr>
                <w:rFonts w:cs="Arial"/>
                <w:sz w:val="20"/>
                <w:szCs w:val="20"/>
              </w:rPr>
              <w:t xml:space="preserve">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204, 03:223, 03:233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51</w:t>
            </w:r>
          </w:p>
        </w:tc>
        <w:tc>
          <w:tcPr>
            <w:tcW w:w="6518" w:type="dxa"/>
          </w:tcPr>
          <w:p w14:paraId="47BC14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E10FF2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624422" w14:textId="0679DD8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4</w:t>
            </w:r>
          </w:p>
        </w:tc>
        <w:tc>
          <w:tcPr>
            <w:tcW w:w="1418" w:type="dxa"/>
          </w:tcPr>
          <w:p w14:paraId="6FDCAF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5 bp</w:t>
            </w:r>
          </w:p>
          <w:p w14:paraId="0042079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002916F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43632B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1Q</w:t>
            </w:r>
          </w:p>
          <w:p w14:paraId="4E83A6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46, 03:158, 03:170, 03:207</w:t>
            </w:r>
          </w:p>
          <w:p w14:paraId="2B91B0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1</w:t>
            </w:r>
          </w:p>
        </w:tc>
        <w:tc>
          <w:tcPr>
            <w:tcW w:w="6518" w:type="dxa"/>
          </w:tcPr>
          <w:p w14:paraId="0F2DD8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50EFCFB6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12D9AB9" w14:textId="0C348BD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5</w:t>
            </w:r>
          </w:p>
        </w:tc>
        <w:tc>
          <w:tcPr>
            <w:tcW w:w="1418" w:type="dxa"/>
          </w:tcPr>
          <w:p w14:paraId="1D955C9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60DB4D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</w:tc>
        <w:tc>
          <w:tcPr>
            <w:tcW w:w="3934" w:type="dxa"/>
          </w:tcPr>
          <w:p w14:paraId="56E082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DF507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4</w:t>
            </w:r>
          </w:p>
        </w:tc>
        <w:tc>
          <w:tcPr>
            <w:tcW w:w="6518" w:type="dxa"/>
          </w:tcPr>
          <w:p w14:paraId="3C27763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7C31C1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0052E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6</w:t>
            </w:r>
          </w:p>
        </w:tc>
        <w:tc>
          <w:tcPr>
            <w:tcW w:w="1418" w:type="dxa"/>
          </w:tcPr>
          <w:p w14:paraId="767872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5D926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76A0F22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5N, 03:210</w:t>
            </w:r>
          </w:p>
          <w:p w14:paraId="1777C4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, 03:170</w:t>
            </w:r>
          </w:p>
        </w:tc>
        <w:tc>
          <w:tcPr>
            <w:tcW w:w="6518" w:type="dxa"/>
          </w:tcPr>
          <w:p w14:paraId="68B46B1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5431F42" w14:textId="77777777" w:rsidTr="00C47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993" w:type="dxa"/>
          </w:tcPr>
          <w:p w14:paraId="41354596" w14:textId="653E9766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>57</w:t>
            </w:r>
          </w:p>
        </w:tc>
        <w:tc>
          <w:tcPr>
            <w:tcW w:w="1418" w:type="dxa"/>
          </w:tcPr>
          <w:p w14:paraId="33BB73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0 bp</w:t>
            </w:r>
          </w:p>
          <w:p w14:paraId="395046D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5 bp</w:t>
            </w:r>
          </w:p>
          <w:p w14:paraId="57BADEB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D11E5B9" w14:textId="77777777" w:rsidR="00C47625" w:rsidRDefault="00C4762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137EB93" w14:textId="4E772D4E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9</w:t>
            </w:r>
          </w:p>
          <w:p w14:paraId="59551BD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31195B0D" w14:textId="42A6C29F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5:45, 05:201</w:t>
            </w:r>
          </w:p>
          <w:p w14:paraId="34C6C828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27</w:t>
            </w:r>
          </w:p>
          <w:p w14:paraId="48F976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8538BC" w:rsidRPr="0038075A" w14:paraId="69652ADB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12E0E6" w14:textId="2D430CE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8</w:t>
            </w:r>
          </w:p>
        </w:tc>
        <w:tc>
          <w:tcPr>
            <w:tcW w:w="1418" w:type="dxa"/>
          </w:tcPr>
          <w:p w14:paraId="3E4A9A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4F1D48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</w:tc>
        <w:tc>
          <w:tcPr>
            <w:tcW w:w="3934" w:type="dxa"/>
          </w:tcPr>
          <w:p w14:paraId="3175114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325AD2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7Q</w:t>
            </w:r>
          </w:p>
        </w:tc>
        <w:tc>
          <w:tcPr>
            <w:tcW w:w="6518" w:type="dxa"/>
          </w:tcPr>
          <w:p w14:paraId="076FDC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CDD2EB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9488344" w14:textId="2234C1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61</w:t>
            </w:r>
          </w:p>
        </w:tc>
        <w:tc>
          <w:tcPr>
            <w:tcW w:w="1418" w:type="dxa"/>
          </w:tcPr>
          <w:p w14:paraId="5DE08E2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0AB9A4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EEEE05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D20D6C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6</w:t>
            </w:r>
          </w:p>
          <w:p w14:paraId="6FDD399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1</w:t>
            </w:r>
          </w:p>
          <w:p w14:paraId="14F7E5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053C56E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536D2A2E" w14:textId="77777777" w:rsidR="009E7336" w:rsidRPr="009E7336" w:rsidRDefault="001E7CD5" w:rsidP="009E7336">
            <w:pPr>
              <w:rPr>
                <w:rFonts w:cs="Arial"/>
                <w:sz w:val="20"/>
                <w:szCs w:val="20"/>
                <w:lang w:val="en-GB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9E7336" w:rsidRPr="009E7336">
              <w:rPr>
                <w:rFonts w:cs="Arial"/>
                <w:sz w:val="20"/>
                <w:szCs w:val="20"/>
                <w:lang w:val="en-GB"/>
              </w:rPr>
              <w:t>06:51:01-06:51:02, 06:377</w:t>
            </w:r>
          </w:p>
          <w:p w14:paraId="473A911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bookmarkEnd w:id="0"/>
    </w:tbl>
    <w:p w14:paraId="545250E0" w14:textId="6C37B7DB" w:rsidR="00DC70F7" w:rsidRDefault="00DC70F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09532B0" w14:textId="66C6539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181B6E6" w14:textId="485276B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A1FAB1" w14:textId="471B1D7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6460471" w14:textId="77255550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E46DE6A" w14:textId="2FCF6831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2DCF7FE" w14:textId="32229D19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4F1890B" w14:textId="7123575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DA979E" w14:textId="23F781B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37D996" w14:textId="1EA351B8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826C1A4" w14:textId="01DFA685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EC14CE" w14:textId="7F842EB8" w:rsidR="00A17534" w:rsidRDefault="00F249FD" w:rsidP="00A1753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Cs w:val="18"/>
        </w:rPr>
      </w:pPr>
      <w:r w:rsidRPr="009E4789"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293C96" w:rsidRPr="00CC1FA3">
        <w:rPr>
          <w:rFonts w:cs="Arial"/>
          <w:spacing w:val="-3"/>
        </w:rPr>
        <w:t xml:space="preserve">The following alleles cannot be separated by the </w:t>
      </w:r>
      <w:r w:rsidR="00293C96" w:rsidRPr="009334E2">
        <w:rPr>
          <w:spacing w:val="-3"/>
          <w:szCs w:val="18"/>
        </w:rPr>
        <w:t>HLA-DQB1*03 primer set.</w:t>
      </w:r>
      <w:r w:rsidR="00293C96">
        <w:rPr>
          <w:spacing w:val="-3"/>
          <w:szCs w:val="18"/>
        </w:rPr>
        <w:t xml:space="preserve"> </w:t>
      </w:r>
      <w:r w:rsidR="00293C96" w:rsidRPr="009334E2">
        <w:rPr>
          <w:spacing w:val="-3"/>
          <w:szCs w:val="18"/>
        </w:rPr>
        <w:t>These alleles can be distinguished by the DQ low resolution kit and/or the HLA-DQB1*04 high resolution kit.</w:t>
      </w:r>
    </w:p>
    <w:p w14:paraId="0D013B6A" w14:textId="77777777" w:rsidR="0059499D" w:rsidRPr="00A17534" w:rsidRDefault="0059499D" w:rsidP="00A1753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59499D" w:rsidRPr="0059499D" w14:paraId="245D311C" w14:textId="77777777" w:rsidTr="00EC5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42CF437F" w14:textId="77777777" w:rsidR="0059499D" w:rsidRPr="0059499D" w:rsidRDefault="0059499D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9499D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9499D" w:rsidRPr="0059499D" w14:paraId="5FBB6CA4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2631CE13" w14:textId="77777777" w:rsidR="0059499D" w:rsidRPr="0059499D" w:rsidRDefault="0059499D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9499D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59499D" w:rsidRPr="0059499D" w14:paraId="26A4130F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3443C332" w14:textId="77777777" w:rsidR="0059499D" w:rsidRPr="0059499D" w:rsidRDefault="0059499D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59499D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59499D" w:rsidRPr="0059499D" w14:paraId="4D97E871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7F7BDB45" w14:textId="77777777" w:rsidR="0059499D" w:rsidRPr="0059499D" w:rsidRDefault="0059499D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59499D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</w:tbl>
    <w:p w14:paraId="20E721C4" w14:textId="77777777" w:rsidR="00A17534" w:rsidRPr="00F94F51" w:rsidRDefault="00A17534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</w:rPr>
      </w:pPr>
    </w:p>
    <w:p w14:paraId="6D3AE474" w14:textId="3E274775" w:rsidR="002B1D55" w:rsidRDefault="002B1D55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vertAlign w:val="superscript"/>
        </w:rPr>
      </w:pPr>
    </w:p>
    <w:p w14:paraId="413EEC22" w14:textId="587A7D74" w:rsidR="00990447" w:rsidRPr="000C52AB" w:rsidRDefault="00AF7D19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</w:rPr>
      </w:pPr>
      <w:r w:rsidRPr="000C52AB">
        <w:rPr>
          <w:rFonts w:cs="Arial"/>
          <w:b/>
          <w:spacing w:val="-3"/>
          <w:vertAlign w:val="superscript"/>
        </w:rPr>
        <w:t>5</w:t>
      </w:r>
      <w:r w:rsidR="00F249FD" w:rsidRPr="000C52AB">
        <w:rPr>
          <w:rFonts w:cs="Arial"/>
          <w:spacing w:val="-3"/>
        </w:rPr>
        <w:t xml:space="preserve">The following DQB1*03 alleles </w:t>
      </w:r>
      <w:r w:rsidR="00F249FD" w:rsidRPr="000C52AB">
        <w:rPr>
          <w:rFonts w:cs="Arial"/>
        </w:rPr>
        <w:t>can be distinguished by the different sizes of the HLA-specific PCR product:</w:t>
      </w: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119"/>
        <w:gridCol w:w="1451"/>
      </w:tblGrid>
      <w:tr w:rsidR="00C47625" w:rsidRPr="00C47625" w14:paraId="678FD6F7" w14:textId="77777777" w:rsidTr="00EC5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4360406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bookmarkStart w:id="1" w:name="_Hlk37762463"/>
            <w:r w:rsidRPr="00C47625">
              <w:rPr>
                <w:iCs w:val="0"/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74545B3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iCs w:val="0"/>
                <w:color w:val="000000" w:themeColor="text1"/>
                <w:spacing w:val="-3"/>
                <w:sz w:val="18"/>
                <w:szCs w:val="18"/>
              </w:rPr>
              <w:t>Primer mix</w:t>
            </w:r>
          </w:p>
        </w:tc>
      </w:tr>
      <w:tr w:rsidR="00C47625" w:rsidRPr="00C47625" w14:paraId="5F2854DC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436B400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35, 03:328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11A4178E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955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ab/>
            </w:r>
          </w:p>
        </w:tc>
      </w:tr>
      <w:bookmarkEnd w:id="1"/>
      <w:tr w:rsidR="00C47625" w:rsidRPr="00C47625" w14:paraId="2F9E66AB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94C778E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49:01-03:49:02, 03:329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593512F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C47625" w:rsidRPr="00C47625" w14:paraId="01B46D7E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AD58BDB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97, 03:402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1D633351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C47625" w:rsidRPr="00C47625" w14:paraId="2F75CA49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1D91DB2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190, 03:28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154DB82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35</w:t>
            </w:r>
          </w:p>
        </w:tc>
      </w:tr>
      <w:tr w:rsidR="00C47625" w:rsidRPr="00C47625" w14:paraId="4EA3D74F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4DE3058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245, 03:315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AF185B8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</w:p>
        </w:tc>
      </w:tr>
      <w:tr w:rsidR="00C47625" w:rsidRPr="00C47625" w14:paraId="2D073742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E87C817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DQB1*03:286, 03:38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3A1404C1" w14:textId="77777777" w:rsidR="00C47625" w:rsidRPr="00C47625" w:rsidRDefault="00C47625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C47625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</w:tbl>
    <w:p w14:paraId="25F59996" w14:textId="77777777" w:rsidR="00F249FD" w:rsidRPr="00F249FD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910B3AD" w14:textId="5684CE9D" w:rsidR="007B5084" w:rsidRPr="00C47625" w:rsidRDefault="00C47625" w:rsidP="00C47625">
      <w:pPr>
        <w:suppressAutoHyphens/>
        <w:ind w:left="-284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6</w:t>
      </w:r>
      <w:r w:rsidRPr="00DC7D46">
        <w:rPr>
          <w:rFonts w:ascii="Arial" w:hAnsi="Arial" w:cs="Arial"/>
          <w:spacing w:val="-3"/>
          <w:sz w:val="18"/>
          <w:szCs w:val="18"/>
        </w:rPr>
        <w:t>Th</w:t>
      </w:r>
      <w:r>
        <w:rPr>
          <w:rFonts w:ascii="Arial" w:hAnsi="Arial" w:cs="Arial"/>
          <w:spacing w:val="-3"/>
          <w:sz w:val="18"/>
          <w:szCs w:val="18"/>
        </w:rPr>
        <w:t>is lot of th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e </w:t>
      </w:r>
      <w:r>
        <w:rPr>
          <w:rFonts w:ascii="Arial" w:hAnsi="Arial" w:cs="Arial"/>
          <w:spacing w:val="-3"/>
          <w:sz w:val="18"/>
          <w:szCs w:val="18"/>
        </w:rPr>
        <w:t>DQB1*03 primer set cannot separate the DQB1</w:t>
      </w:r>
      <w:r w:rsidRPr="00DC7D46">
        <w:rPr>
          <w:rFonts w:ascii="Arial" w:hAnsi="Arial" w:cs="Arial"/>
          <w:spacing w:val="-3"/>
          <w:sz w:val="18"/>
          <w:szCs w:val="18"/>
        </w:rPr>
        <w:t>*</w:t>
      </w:r>
      <w:r w:rsidRPr="00C47625">
        <w:rPr>
          <w:rFonts w:ascii="Arial" w:hAnsi="Arial" w:cs="Arial"/>
          <w:smallCaps/>
          <w:color w:val="000000"/>
          <w:sz w:val="18"/>
          <w:szCs w:val="18"/>
        </w:rPr>
        <w:t>03:01:01:01-03:01:01:12, 03:01:01:14-03:01:02, 03:01:04:01-03:01:07, 03:01:09-03:01:12, 03:01:14, 03:01:16-03:01:24, 03:01:26-03:01:33, 03:01:35-03:01:36, 03:01:38-03:01:49</w:t>
      </w:r>
      <w:r>
        <w:rPr>
          <w:rFonts w:ascii="Arial" w:hAnsi="Arial" w:cs="Arial"/>
          <w:smallCaps/>
          <w:color w:val="000000"/>
          <w:sz w:val="18"/>
          <w:szCs w:val="18"/>
        </w:rPr>
        <w:t xml:space="preserve"> </w:t>
      </w:r>
      <w:r>
        <w:rPr>
          <w:rFonts w:ascii="Arial" w:hAnsi="Arial" w:cs="Arial"/>
          <w:spacing w:val="-3"/>
          <w:sz w:val="18"/>
          <w:szCs w:val="18"/>
        </w:rPr>
        <w:t xml:space="preserve">and *03:196 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 alleles.</w:t>
      </w:r>
    </w:p>
    <w:p w14:paraId="660E7155" w14:textId="77777777" w:rsidR="008431BB" w:rsidRDefault="008431BB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</w:p>
    <w:p w14:paraId="6EEE6F35" w14:textId="75D9D783" w:rsidR="00AE39F6" w:rsidRPr="00EC6645" w:rsidRDefault="008431BB" w:rsidP="001D19C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sz w:val="18"/>
          <w:szCs w:val="18"/>
          <w:u w:val="single"/>
        </w:rPr>
      </w:pPr>
      <w:r w:rsidRPr="008431BB">
        <w:rPr>
          <w:rFonts w:ascii="Arial" w:hAnsi="Arial" w:cs="Arial"/>
          <w:sz w:val="18"/>
          <w:szCs w:val="18"/>
          <w:u w:val="single"/>
        </w:rPr>
        <w:t>Abbreviations</w:t>
      </w:r>
    </w:p>
    <w:p w14:paraId="5307F597" w14:textId="23A1DC18" w:rsidR="001040B7" w:rsidRPr="00C47625" w:rsidRDefault="001D19C8" w:rsidP="00605480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r w:rsidRPr="00C47625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region.</w:t>
      </w:r>
    </w:p>
    <w:p w14:paraId="587A18C3" w14:textId="5510ABF9" w:rsidR="000F0159" w:rsidRDefault="000F0159" w:rsidP="009E7336">
      <w:pPr>
        <w:pStyle w:val="Rubrik"/>
        <w:jc w:val="both"/>
        <w:rPr>
          <w:b w:val="0"/>
          <w:sz w:val="18"/>
          <w:szCs w:val="18"/>
        </w:rPr>
      </w:pPr>
    </w:p>
    <w:p w14:paraId="7BA25834" w14:textId="77777777" w:rsidR="00C47625" w:rsidRPr="00C47625" w:rsidRDefault="00C47625" w:rsidP="009E7336">
      <w:pPr>
        <w:pStyle w:val="Rubrik"/>
        <w:jc w:val="both"/>
        <w:rPr>
          <w:b w:val="0"/>
          <w:sz w:val="18"/>
          <w:szCs w:val="18"/>
        </w:rPr>
      </w:pPr>
    </w:p>
    <w:p w14:paraId="5E23F795" w14:textId="77777777" w:rsidR="00C47625" w:rsidRPr="00C47625" w:rsidRDefault="00C47625" w:rsidP="00C47625">
      <w:pPr>
        <w:pStyle w:val="Rubrik"/>
        <w:jc w:val="both"/>
        <w:rPr>
          <w:b w:val="0"/>
          <w:sz w:val="18"/>
          <w:szCs w:val="18"/>
        </w:rPr>
      </w:pPr>
      <w:r w:rsidRPr="00C47625">
        <w:rPr>
          <w:b w:val="0"/>
          <w:sz w:val="18"/>
          <w:szCs w:val="18"/>
        </w:rPr>
        <w:t>Changes in revision R01 compared to R00:</w:t>
      </w:r>
    </w:p>
    <w:p w14:paraId="24DDEA2B" w14:textId="77777777" w:rsidR="00C47625" w:rsidRPr="00C47625" w:rsidRDefault="00C47625" w:rsidP="00C47625">
      <w:pPr>
        <w:pStyle w:val="Rubrik"/>
        <w:numPr>
          <w:ilvl w:val="0"/>
          <w:numId w:val="19"/>
        </w:numPr>
        <w:tabs>
          <w:tab w:val="clear" w:pos="4253"/>
          <w:tab w:val="center" w:pos="709"/>
        </w:tabs>
        <w:ind w:left="0" w:firstLine="60"/>
        <w:jc w:val="both"/>
        <w:rPr>
          <w:b w:val="0"/>
          <w:sz w:val="18"/>
          <w:szCs w:val="18"/>
        </w:rPr>
      </w:pPr>
      <w:r w:rsidRPr="00C47625">
        <w:rPr>
          <w:b w:val="0"/>
          <w:sz w:val="18"/>
          <w:szCs w:val="18"/>
        </w:rPr>
        <w:t xml:space="preserve">Primer </w:t>
      </w:r>
      <w:proofErr w:type="gramStart"/>
      <w:r w:rsidRPr="00C47625">
        <w:rPr>
          <w:b w:val="0"/>
          <w:sz w:val="18"/>
          <w:szCs w:val="18"/>
        </w:rPr>
        <w:t>mix</w:t>
      </w:r>
      <w:proofErr w:type="gramEnd"/>
      <w:r w:rsidRPr="00C47625">
        <w:rPr>
          <w:b w:val="0"/>
          <w:sz w:val="18"/>
          <w:szCs w:val="18"/>
        </w:rPr>
        <w:t xml:space="preserve"> 57 does not amplify the DQB1*03:196, 03:442 and 06:323 alleles. This correction has been implemented in the Specificity and Interpretation tables.</w:t>
      </w:r>
    </w:p>
    <w:p w14:paraId="706D41B2" w14:textId="77777777" w:rsidR="00C47625" w:rsidRPr="00C47625" w:rsidRDefault="00C47625" w:rsidP="00C47625">
      <w:pPr>
        <w:pStyle w:val="Rubrik"/>
        <w:jc w:val="both"/>
        <w:rPr>
          <w:b w:val="0"/>
          <w:sz w:val="18"/>
          <w:szCs w:val="18"/>
        </w:rPr>
      </w:pPr>
    </w:p>
    <w:p w14:paraId="701B3097" w14:textId="77777777" w:rsidR="00C47625" w:rsidRPr="000F0159" w:rsidRDefault="00C47625" w:rsidP="009E7336">
      <w:pPr>
        <w:pStyle w:val="Rubrik"/>
        <w:jc w:val="both"/>
        <w:rPr>
          <w:b w:val="0"/>
          <w:sz w:val="14"/>
          <w:szCs w:val="14"/>
        </w:rPr>
      </w:pPr>
    </w:p>
    <w:sectPr w:rsidR="00C47625" w:rsidRPr="000F0159" w:rsidSect="00076B51">
      <w:headerReference w:type="default" r:id="rId26"/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8024D" w14:textId="77777777" w:rsidR="005B67B2" w:rsidRDefault="005B67B2" w:rsidP="005B67B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C5CF799" w14:textId="77777777" w:rsidR="005B67B2" w:rsidRPr="00834CB9" w:rsidRDefault="005B67B2" w:rsidP="005B67B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5938831" w14:textId="77777777" w:rsidR="005B67B2" w:rsidRPr="00393C78" w:rsidRDefault="005B67B2" w:rsidP="005B67B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DCC8329" w14:textId="01CABDE9" w:rsidR="001E7CD5" w:rsidRPr="005B67B2" w:rsidRDefault="005B67B2" w:rsidP="005B67B2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F0CB5" w14:textId="77777777" w:rsidR="005B67B2" w:rsidRDefault="005B67B2" w:rsidP="005B67B2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7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98756CA" w14:textId="77777777" w:rsidR="005B67B2" w:rsidRDefault="005B67B2" w:rsidP="005B67B2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081977D3" w14:textId="755C0530" w:rsidR="005B67B2" w:rsidRDefault="005B67B2" w:rsidP="005B67B2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141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44ECDB2" wp14:editId="3E36013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1024"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>DQB1*0</w:t>
    </w:r>
    <w:r>
      <w:rPr>
        <w:rFonts w:ascii="Arial" w:hAnsi="Arial"/>
        <w:b/>
        <w:sz w:val="20"/>
        <w:szCs w:val="20"/>
        <w:lang w:val="da-DK"/>
      </w:rPr>
      <w:t>3</w:t>
    </w:r>
    <w:r w:rsidRPr="00941024">
      <w:rPr>
        <w:rFonts w:ascii="Arial" w:hAnsi="Arial"/>
        <w:b/>
        <w:sz w:val="20"/>
        <w:szCs w:val="20"/>
        <w:lang w:val="da-DK"/>
      </w:rPr>
      <w:t xml:space="preserve">   </w:t>
    </w:r>
  </w:p>
  <w:p w14:paraId="3F4045A7" w14:textId="22CD63C3" w:rsidR="005B67B2" w:rsidRPr="00137BC0" w:rsidRDefault="005B67B2" w:rsidP="005B67B2">
    <w:pPr>
      <w:pStyle w:val="Sidhuvud"/>
      <w:tabs>
        <w:tab w:val="clear" w:pos="9072"/>
        <w:tab w:val="center" w:pos="4253"/>
        <w:tab w:val="left" w:pos="5670"/>
        <w:tab w:val="left" w:pos="6379"/>
      </w:tabs>
      <w:ind w:left="-142" w:right="141" w:firstLine="142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/>
        <w:b/>
        <w:bCs/>
        <w:sz w:val="20"/>
        <w:szCs w:val="20"/>
      </w:rPr>
      <w:t xml:space="preserve">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 w:rsidRPr="00941024">
      <w:rPr>
        <w:rFonts w:ascii="Arial" w:hAnsi="Arial"/>
        <w:b/>
        <w:sz w:val="20"/>
        <w:szCs w:val="20"/>
        <w:lang w:val="da-DK"/>
      </w:rPr>
      <w:t xml:space="preserve">         </w:t>
    </w:r>
    <w:r w:rsidRPr="00D924DB">
      <w:rPr>
        <w:rFonts w:ascii="Arial" w:hAnsi="Arial"/>
        <w:b/>
        <w:sz w:val="20"/>
        <w:szCs w:val="20"/>
        <w:lang w:val="da-DK"/>
      </w:rPr>
      <w:tab/>
    </w:r>
    <w:r w:rsidRPr="00D924DB"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 xml:space="preserve"> </w:t>
    </w:r>
    <w:r>
      <w:rPr>
        <w:rFonts w:ascii="Arial" w:hAnsi="Arial"/>
        <w:b/>
        <w:sz w:val="20"/>
        <w:szCs w:val="20"/>
        <w:lang w:val="da-DK"/>
      </w:rPr>
      <w:tab/>
    </w:r>
    <w:r w:rsidRPr="00D924DB">
      <w:rPr>
        <w:rFonts w:ascii="Arial" w:hAnsi="Arial"/>
        <w:sz w:val="20"/>
        <w:szCs w:val="20"/>
        <w:lang w:val="da-DK"/>
      </w:rPr>
      <w:t xml:space="preserve">Visit </w:t>
    </w:r>
    <w:r>
      <w:rPr>
        <w:rStyle w:val="Hyperlnk"/>
        <w:rFonts w:ascii="Arial" w:hAnsi="Arial" w:cs="Arial"/>
        <w:sz w:val="20"/>
        <w:szCs w:val="20"/>
        <w:lang w:val="da-DK"/>
      </w:rPr>
      <w:t>www</w:t>
    </w:r>
    <w:r w:rsidRPr="00D924DB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D924DB">
      <w:rPr>
        <w:rFonts w:ascii="Arial" w:hAnsi="Arial" w:cs="Arial"/>
        <w:sz w:val="20"/>
        <w:szCs w:val="20"/>
        <w:lang w:val="da-DK"/>
      </w:rPr>
      <w:t xml:space="preserve"> for</w:t>
    </w:r>
    <w:r w:rsidRPr="00D924DB">
      <w:rPr>
        <w:rFonts w:ascii="Arial" w:hAnsi="Arial"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>8L9</w:t>
    </w:r>
    <w:r w:rsidRPr="00941024">
      <w:rPr>
        <w:rFonts w:ascii="Arial" w:hAnsi="Arial"/>
        <w:sz w:val="20"/>
        <w:szCs w:val="20"/>
      </w:rPr>
      <w:t xml:space="preserve">            </w:t>
    </w:r>
    <w:r>
      <w:rPr>
        <w:rFonts w:ascii="Arial" w:hAnsi="Arial"/>
        <w:sz w:val="20"/>
        <w:szCs w:val="20"/>
      </w:rPr>
      <w:tab/>
      <w:t xml:space="preserve">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A62A" w14:textId="77777777" w:rsidR="005B67B2" w:rsidRDefault="005B67B2" w:rsidP="005B67B2">
    <w:pPr>
      <w:pStyle w:val="Sidhuvud"/>
      <w:tabs>
        <w:tab w:val="clear" w:pos="9072"/>
        <w:tab w:val="center" w:pos="4253"/>
        <w:tab w:val="right" w:pos="1105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7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B93865B" w14:textId="77777777" w:rsidR="005B67B2" w:rsidRDefault="005B67B2" w:rsidP="005B67B2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5961685" w14:textId="77777777" w:rsidR="005B67B2" w:rsidRDefault="005B67B2" w:rsidP="005B67B2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141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1B318734" wp14:editId="561C8AF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5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1024"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>DQB1*0</w:t>
    </w:r>
    <w:r>
      <w:rPr>
        <w:rFonts w:ascii="Arial" w:hAnsi="Arial"/>
        <w:b/>
        <w:sz w:val="20"/>
        <w:szCs w:val="20"/>
        <w:lang w:val="da-DK"/>
      </w:rPr>
      <w:t>3</w:t>
    </w:r>
    <w:r w:rsidRPr="00941024">
      <w:rPr>
        <w:rFonts w:ascii="Arial" w:hAnsi="Arial"/>
        <w:b/>
        <w:sz w:val="20"/>
        <w:szCs w:val="20"/>
        <w:lang w:val="da-DK"/>
      </w:rPr>
      <w:t xml:space="preserve">   </w:t>
    </w:r>
  </w:p>
  <w:p w14:paraId="59EAAE67" w14:textId="2758225C" w:rsidR="005B67B2" w:rsidRDefault="005B67B2" w:rsidP="005B67B2">
    <w:pPr>
      <w:pStyle w:val="Sidhuvud"/>
      <w:tabs>
        <w:tab w:val="clear" w:pos="9072"/>
        <w:tab w:val="center" w:pos="4253"/>
        <w:tab w:val="left" w:pos="5670"/>
        <w:tab w:val="left" w:pos="6379"/>
      </w:tabs>
      <w:ind w:left="-142" w:right="141" w:firstLine="142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 w:rsidRPr="00941024">
      <w:rPr>
        <w:rFonts w:ascii="Arial" w:hAnsi="Arial"/>
        <w:b/>
        <w:sz w:val="20"/>
        <w:szCs w:val="20"/>
        <w:lang w:val="da-DK"/>
      </w:rPr>
      <w:t xml:space="preserve">         </w:t>
    </w:r>
    <w:r w:rsidRPr="00D924DB">
      <w:rPr>
        <w:rFonts w:ascii="Arial" w:hAnsi="Arial"/>
        <w:b/>
        <w:sz w:val="20"/>
        <w:szCs w:val="20"/>
        <w:lang w:val="da-DK"/>
      </w:rPr>
      <w:tab/>
    </w:r>
    <w:r w:rsidRPr="00D924DB"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 xml:space="preserve"> </w:t>
    </w:r>
    <w:r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 w:rsidRPr="00D924DB">
      <w:rPr>
        <w:rFonts w:ascii="Arial" w:hAnsi="Arial"/>
        <w:sz w:val="20"/>
        <w:szCs w:val="20"/>
        <w:lang w:val="da-DK"/>
      </w:rPr>
      <w:t xml:space="preserve">Visit </w:t>
    </w:r>
    <w:r>
      <w:rPr>
        <w:rStyle w:val="Hyperlnk"/>
        <w:rFonts w:ascii="Arial" w:hAnsi="Arial" w:cs="Arial"/>
        <w:sz w:val="20"/>
        <w:szCs w:val="20"/>
        <w:lang w:val="da-DK"/>
      </w:rPr>
      <w:t>www</w:t>
    </w:r>
    <w:r w:rsidRPr="00D924DB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D924DB">
      <w:rPr>
        <w:rFonts w:ascii="Arial" w:hAnsi="Arial" w:cs="Arial"/>
        <w:sz w:val="20"/>
        <w:szCs w:val="20"/>
        <w:lang w:val="da-DK"/>
      </w:rPr>
      <w:t xml:space="preserve"> for</w:t>
    </w:r>
    <w:r w:rsidRPr="00D924DB">
      <w:rPr>
        <w:rFonts w:ascii="Arial" w:hAnsi="Arial"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>8L9</w:t>
    </w:r>
    <w:r w:rsidRPr="00941024">
      <w:rPr>
        <w:rFonts w:ascii="Arial" w:hAnsi="Arial"/>
        <w:sz w:val="20"/>
        <w:szCs w:val="20"/>
      </w:rPr>
      <w:t xml:space="preserve">            </w:t>
    </w:r>
    <w:r>
      <w:rPr>
        <w:rFonts w:ascii="Arial" w:hAnsi="Arial"/>
        <w:sz w:val="20"/>
        <w:szCs w:val="20"/>
      </w:rPr>
      <w:tab/>
      <w:t xml:space="preserve">                   </w:t>
    </w: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</w:p>
  <w:p w14:paraId="7B2AEF79" w14:textId="77777777" w:rsidR="005B67B2" w:rsidRPr="00137BC0" w:rsidRDefault="005B67B2" w:rsidP="005B67B2">
    <w:pPr>
      <w:pStyle w:val="Sidhuvud"/>
      <w:tabs>
        <w:tab w:val="clear" w:pos="9072"/>
        <w:tab w:val="center" w:pos="4253"/>
        <w:tab w:val="left" w:pos="5670"/>
        <w:tab w:val="left" w:pos="6379"/>
      </w:tabs>
      <w:ind w:left="-142" w:right="141" w:firstLine="142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2153377"/>
    <w:multiLevelType w:val="hybridMultilevel"/>
    <w:tmpl w:val="637CF80C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1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93799492">
    <w:abstractNumId w:val="13"/>
  </w:num>
  <w:num w:numId="2" w16cid:durableId="355038656">
    <w:abstractNumId w:val="17"/>
  </w:num>
  <w:num w:numId="3" w16cid:durableId="1009874140">
    <w:abstractNumId w:val="5"/>
  </w:num>
  <w:num w:numId="4" w16cid:durableId="164979390">
    <w:abstractNumId w:val="0"/>
  </w:num>
  <w:num w:numId="5" w16cid:durableId="186717485">
    <w:abstractNumId w:val="1"/>
  </w:num>
  <w:num w:numId="6" w16cid:durableId="742533089">
    <w:abstractNumId w:val="2"/>
  </w:num>
  <w:num w:numId="7" w16cid:durableId="1753432123">
    <w:abstractNumId w:val="15"/>
  </w:num>
  <w:num w:numId="8" w16cid:durableId="731008106">
    <w:abstractNumId w:val="3"/>
  </w:num>
  <w:num w:numId="9" w16cid:durableId="2145000771">
    <w:abstractNumId w:val="14"/>
  </w:num>
  <w:num w:numId="10" w16cid:durableId="1966808997">
    <w:abstractNumId w:val="9"/>
  </w:num>
  <w:num w:numId="11" w16cid:durableId="237398177">
    <w:abstractNumId w:val="10"/>
  </w:num>
  <w:num w:numId="12" w16cid:durableId="159994279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00738246">
    <w:abstractNumId w:val="16"/>
  </w:num>
  <w:num w:numId="14" w16cid:durableId="1519730821">
    <w:abstractNumId w:val="11"/>
  </w:num>
  <w:num w:numId="15" w16cid:durableId="623267581">
    <w:abstractNumId w:val="12"/>
  </w:num>
  <w:num w:numId="16" w16cid:durableId="1186477047">
    <w:abstractNumId w:val="7"/>
  </w:num>
  <w:num w:numId="17" w16cid:durableId="2028753367">
    <w:abstractNumId w:val="4"/>
  </w:num>
  <w:num w:numId="18" w16cid:durableId="771126243">
    <w:abstractNumId w:val="8"/>
  </w:num>
  <w:num w:numId="19" w16cid:durableId="15850653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1DAD"/>
    <w:rsid w:val="00003ADC"/>
    <w:rsid w:val="00004430"/>
    <w:rsid w:val="000117E8"/>
    <w:rsid w:val="00012D10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EC9"/>
    <w:rsid w:val="001B0A47"/>
    <w:rsid w:val="001B140D"/>
    <w:rsid w:val="001B3AB8"/>
    <w:rsid w:val="001C0083"/>
    <w:rsid w:val="001C41DC"/>
    <w:rsid w:val="001D0FFA"/>
    <w:rsid w:val="001D19C8"/>
    <w:rsid w:val="001D2FA4"/>
    <w:rsid w:val="001D4662"/>
    <w:rsid w:val="001E0AEC"/>
    <w:rsid w:val="001E7CD5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524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46E1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99D"/>
    <w:rsid w:val="00594B1C"/>
    <w:rsid w:val="00596833"/>
    <w:rsid w:val="005A5F5D"/>
    <w:rsid w:val="005B1B96"/>
    <w:rsid w:val="005B5539"/>
    <w:rsid w:val="005B67B2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33AB"/>
    <w:rsid w:val="006E7A32"/>
    <w:rsid w:val="006F139A"/>
    <w:rsid w:val="006F3D45"/>
    <w:rsid w:val="00700747"/>
    <w:rsid w:val="00702DC9"/>
    <w:rsid w:val="00703B29"/>
    <w:rsid w:val="00705C65"/>
    <w:rsid w:val="00706D2D"/>
    <w:rsid w:val="007175AE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B5084"/>
    <w:rsid w:val="007C0077"/>
    <w:rsid w:val="007C2E88"/>
    <w:rsid w:val="007C607D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50CB"/>
    <w:rsid w:val="0088058D"/>
    <w:rsid w:val="008872EB"/>
    <w:rsid w:val="00891CFF"/>
    <w:rsid w:val="00896D03"/>
    <w:rsid w:val="008B674C"/>
    <w:rsid w:val="008C3A0F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47625"/>
    <w:rsid w:val="00C5100D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F69DE"/>
    <w:rsid w:val="00DF6E5D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A42C1"/>
    <w:rsid w:val="00EB2A1D"/>
    <w:rsid w:val="00EB2DE8"/>
    <w:rsid w:val="00EB486B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5</Pages>
  <Words>1050</Words>
  <Characters>6337</Characters>
  <Application>Microsoft Office Word</Application>
  <DocSecurity>0</DocSecurity>
  <Lines>52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37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Eva Enmark</cp:lastModifiedBy>
  <cp:revision>5</cp:revision>
  <cp:lastPrinted>2020-04-20T05:40:00Z</cp:lastPrinted>
  <dcterms:created xsi:type="dcterms:W3CDTF">2023-03-06T09:43:00Z</dcterms:created>
  <dcterms:modified xsi:type="dcterms:W3CDTF">2023-03-06T10:11:00Z</dcterms:modified>
</cp:coreProperties>
</file>